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Karachi,</w:t>
      </w:r>
      <w:r>
        <w:t xml:space="preserve"> </w:t>
      </w:r>
      <w:r>
        <w:t xml:space="preserve">Pakistan</w:t>
      </w:r>
    </w:p>
    <w:bookmarkStart w:id="22" w:name="X0d8f00bad06f26ce847b9381fbe8b58cab7f9f4"/>
    <w:p>
      <w:pPr>
        <w:pStyle w:val="Heading1"/>
      </w:pPr>
      <w:r>
        <w:t xml:space="preserve">Internship Application Letter for Chemist Position</w:t>
      </w:r>
    </w:p>
    <w:p>
      <w:pPr>
        <w:pStyle w:val="FirstParagraph"/>
      </w:pPr>
      <w:r>
        <w:t xml:space="preserve">Date: October 26, 2023</w:t>
      </w:r>
    </w:p>
    <w:p>
      <w:pPr>
        <w:pStyle w:val="BodyText"/>
      </w:pPr>
      <w:r>
        <w:t xml:space="preserve">Dr. Aisha Khan</w:t>
      </w:r>
    </w:p>
    <w:p>
      <w:pPr>
        <w:pStyle w:val="BodyText"/>
      </w:pPr>
      <w:r>
        <w:t xml:space="preserve">Hiring Manager</w:t>
      </w:r>
    </w:p>
    <w:p>
      <w:pPr>
        <w:pStyle w:val="BodyText"/>
      </w:pPr>
      <w:r>
        <w:t xml:space="preserve">Chemical Research &amp; Development Division</w:t>
      </w:r>
    </w:p>
    <w:p>
      <w:pPr>
        <w:pStyle w:val="BodyText"/>
      </w:pPr>
      <w:r>
        <w:t xml:space="preserve">Pakistan Chemical Industries Limited (PCIL)</w:t>
      </w:r>
    </w:p>
    <w:p>
      <w:pPr>
        <w:pStyle w:val="BodyText"/>
      </w:pPr>
      <w:r>
        <w:t xml:space="preserve">123 Industrial Zone, SITE Area, Karachi - 75300</w:t>
      </w:r>
    </w:p>
    <w:p>
      <w:pPr>
        <w:pStyle w:val="BodyText"/>
      </w:pPr>
      <w:r>
        <w:t xml:space="preserve">Pakistan</w:t>
      </w:r>
    </w:p>
    <w:bookmarkStart w:id="21" w:name="Xa1d6aeb6d7ae83c0ec3f39985487b6a1155e475"/>
    <w:p>
      <w:pPr>
        <w:pStyle w:val="Heading2"/>
      </w:pPr>
      <w:r>
        <w:t xml:space="preserve">Subject: Application for Chemist Internship Position at PCIL, Karachi, Pakistan</w:t>
      </w:r>
    </w:p>
    <w:p>
      <w:pPr>
        <w:pStyle w:val="FirstParagraph"/>
      </w:pPr>
      <w:r>
        <w:t xml:space="preserve">To the Esteemed Hiring Committee,</w:t>
      </w:r>
    </w:p>
    <w:p>
      <w:pPr>
        <w:pStyle w:val="BodyText"/>
      </w:pPr>
      <w:r>
        <w:t xml:space="preserve">With profound enthusiasm and a deep commitment to advancing chemical sciences within the industrial landscape of Pakistan, I am writing to express my earnest interest in the Chemist Internship position at your esteemed organization. As a final-year Bachelor of Science (Hons) Chemistry student at the University of Karachi, I have dedicated myself to developing technical proficiency and industry-relevant skills specifically aligned with the needs of Karachi's burgeoning chemical sector. This Internship Application Letter serves not merely as a formality, but as a testament to my readiness to contribute meaningfully to Pakistan's scientific advancement while learning under expert guidance in one of South Asia's most dynamic industrial hubs—Karachi.</w:t>
      </w:r>
    </w:p>
    <w:p>
      <w:pPr>
        <w:pStyle w:val="BodyText"/>
      </w:pPr>
      <w:r>
        <w:t xml:space="preserve">My academic journey at the University of Karachi has been meticulously structured around practical chemical applications pertinent to Pakistan's context. Courses such as Analytical Chemistry, Industrial Chemical Processes, Environmental Chemistry, and Pharmaceutical Formulation have provided me with a robust theoretical foundation. However, what truly sets me apart is my proactive engagement in laboratory work directly addressing local challenges. For instance, in my recent capstone project titled "Optimization of Water Treatment Protocols for Sindh Province," I developed cost-effective chemical solutions using locally available materials to reduce arsenic and heavy metal contamination—a critical issue affecting Karachi's coastal water sources. This project involved rigorous spectroscopic analysis (UV-Vis, FTIR), titration techniques, and data interpretation in a laboratory setting mirroring PCIL's operational environment. I documented findings in a comprehensive technical report that was submitted to the Sindh Environment Protection Agency for review, demonstrating my ability to translate academic knowledge into actionable solutions for Karachi's environmental challenges.</w:t>
      </w:r>
    </w:p>
    <w:p>
      <w:pPr>
        <w:pStyle w:val="BodyText"/>
      </w:pPr>
      <w:r>
        <w:t xml:space="preserve">Furthermore, I have actively sought opportunities to bridge classroom learning with real-world industrial practices. During a two-month externship at Al-Fatah Pharmaceuticals in Korangi Industrial Area, Karachi, I assisted in quality control testing of active pharmaceutical ingredients (APIs), ensuring compliance with Pakistan's Drug Regulatory Authority (DRA) standards. My responsibilities included preparing standard solutions, conducting HPLC analysis for purity assessment, and maintaining meticulous laboratory records—skills directly transferable to your R&amp;D division. Witnessing the intricate interplay between chemical precision and public health needs in Karachi's pharmaceutical landscape solidified my aspiration to become a dedicated Chemist contributing to Pakistan's self-reliance in critical sectors.</w:t>
      </w:r>
    </w:p>
    <w:p>
      <w:pPr>
        <w:pStyle w:val="BodyText"/>
      </w:pPr>
      <w:r>
        <w:t xml:space="preserve">I am particularly drawn to PCIL's pioneering work in sustainable chemical manufacturing—a mission that resonates deeply with my personal values. Karachi, as Pakistan's economic engine and home to 20 million people, faces unique chemical industry challenges: from textile dye effluent management to clean energy catalyst development. My internship goal is not merely to learn protocols but to actively participate in projects addressing these regional priorities. For example, I am eager to contribute my skills in chromatography and data analytics toward PCIL's initiatives on reducing industrial waste through catalytic conversion—something urgently needed for Karachi's environmental sustainability.</w:t>
      </w:r>
    </w:p>
    <w:p>
      <w:pPr>
        <w:pStyle w:val="BodyText"/>
      </w:pPr>
      <w:r>
        <w:t xml:space="preserve">My technical competencies extend beyond standard laboratory procedures. I am proficient in using advanced software including ChemDraw for molecular modeling, Minitab for statistical quality control, and MS Excel for data visualization—tools essential in modern chemical R&amp;D. Culturally, I thrive in collaborative environments; my leadership role as Treasurer of the University of Karachi Chemistry Society involved coordinating 50+ members across Karachi's university network to organize workshops on "Green Chemistry Innovations," fostering dialogue between students and industry professionals from Havelock Island Chemicals and Pakistan Steel Mills. This experience honed my communication skills, enabling me to explain complex chemical concepts clearly—a skill vital when working with multidisciplinary teams in Karachi's diverse industrial ecosystem.</w:t>
      </w:r>
    </w:p>
    <w:p>
      <w:pPr>
        <w:pStyle w:val="BodyText"/>
      </w:pPr>
      <w:r>
        <w:t xml:space="preserve">What distinguishes my approach is my contextual understanding of Pakistan Karachi’s specific needs. Having grown up in Lyari and witnessed firsthand the impact of environmental pollution on communities, I am driven by a desire to apply chemistry for societal benefit. My fluency in Urdu and English allows me to engage effectively with local technicians, regulatory bodies, and academic partners across Sindh—a crucial advantage when implementing chemical solutions that respect cultural nuances. I understand that successful chemists in Karachi must balance technical excellence with pragmatic resource management; my experience budgeting limited lab resources during university projects reflects this mindset.</w:t>
      </w:r>
    </w:p>
    <w:p>
      <w:pPr>
        <w:pStyle w:val="BodyText"/>
      </w:pPr>
      <w:r>
        <w:t xml:space="preserve">As a future Chemist committed to elevating Pakistan's scientific reputation, I am confident that PCIL provides the ideal environment to translate my academic rigor into tangible industry impact. The opportunity to learn from your esteemed team would be invaluable as I prepare for a career dedicated to advancing chemical sciences in Karachi and throughout Pakistan. My resume, attached for your review, details further projects including my internship at Karachi Institute of Power Engineering (KIPE) where I assisted in fuel analysis studies relevant to Pakistan's energy sector.</w:t>
      </w:r>
    </w:p>
    <w:p>
      <w:pPr>
        <w:pStyle w:val="BodyText"/>
      </w:pPr>
      <w:r>
        <w:t xml:space="preserve">I am eager to discuss how my proactive attitude, technical skills, and deep connection to Karachi's developmental challenges can benefit PCIL’s mission. Thank you for considering this Internship Application Letter. I welcome the opportunity to schedule an interview at your earliest convenience and can be reached via email at</w:t>
      </w:r>
      <w:r>
        <w:t xml:space="preserve"> </w:t>
      </w:r>
      <w:hyperlink r:id="rId20">
        <w:r>
          <w:rPr>
            <w:rStyle w:val="Hyperlink"/>
          </w:rPr>
          <w:t xml:space="preserve">zahidraza@university.edu.pk</w:t>
        </w:r>
      </w:hyperlink>
      <w:r>
        <w:t xml:space="preserve"> </w:t>
      </w:r>
      <w:r>
        <w:t xml:space="preserve">or phone (+92 300 1234567). I look forward to contributing my energy and dedication to PCIL's legacy of innovation in Pakistan Karachi.</w:t>
      </w:r>
    </w:p>
    <w:p>
      <w:pPr>
        <w:pStyle w:val="BodyText"/>
      </w:pPr>
      <w:r>
        <w:t xml:space="preserve">Sincerely,</w:t>
      </w:r>
    </w:p>
    <w:p>
      <w:pPr>
        <w:pStyle w:val="BodyText"/>
      </w:pPr>
      <w:r>
        <w:rPr>
          <w:bCs/>
          <w:b/>
        </w:rPr>
        <w:t xml:space="preserve">Zahid Raza</w:t>
      </w:r>
    </w:p>
    <w:p>
      <w:pPr>
        <w:pStyle w:val="BodyText"/>
      </w:pPr>
      <w:r>
        <w:t xml:space="preserve">Bachelor of Science (Hons) Chemistry, University of Karachi</w:t>
      </w:r>
    </w:p>
    <w:p>
      <w:pPr>
        <w:pStyle w:val="BodyText"/>
      </w:pPr>
      <w:r>
        <w:t xml:space="preserve">Karachi, Pakistan | +92 300 1234567 | zahidraza@university.edu.pk</w:t>
      </w:r>
    </w:p>
    <w:p>
      <w:pPr>
        <w:pStyle w:val="BodyText"/>
      </w:pPr>
      <w:r>
        <w:t xml:space="preserve">LinkedIn: linkedin.com/in/zahidrazachemist | Portfolio: chemistportfolio.pak</w:t>
      </w:r>
    </w:p>
    <w:p>
      <w:pPr>
        <w:pStyle w:val="BodyText"/>
      </w:pPr>
      <w:r>
        <w:rPr>
          <w:bCs/>
          <w:b/>
        </w:rPr>
        <w:t xml:space="preserve">Key Contextual Elements Integrated:</w:t>
      </w:r>
    </w:p>
    <w:p>
      <w:pPr>
        <w:numPr>
          <w:ilvl w:val="0"/>
          <w:numId w:val="1001"/>
        </w:numPr>
        <w:pStyle w:val="Compact"/>
      </w:pPr>
      <w:r>
        <w:t xml:space="preserve">Explicit mention of "Internship Application Letter" as the document type</w:t>
      </w:r>
    </w:p>
    <w:p>
      <w:pPr>
        <w:numPr>
          <w:ilvl w:val="0"/>
          <w:numId w:val="1001"/>
        </w:numPr>
        <w:pStyle w:val="Compact"/>
      </w:pPr>
      <w:r>
        <w:t xml:space="preserve">Repeated emphasis on "Chemist" role with context-specific responsibilities</w:t>
      </w:r>
    </w:p>
    <w:p>
      <w:pPr>
        <w:numPr>
          <w:ilvl w:val="0"/>
          <w:numId w:val="1001"/>
        </w:numPr>
        <w:pStyle w:val="Compact"/>
      </w:pPr>
      <w:r>
        <w:t xml:space="preserve">Location-specific references to Karachi, Pakistan (SITE Area, Korangi Industrial Zone, Sindh Environment Protection Agency)</w:t>
      </w:r>
    </w:p>
    <w:p>
      <w:pPr>
        <w:numPr>
          <w:ilvl w:val="0"/>
          <w:numId w:val="1001"/>
        </w:numPr>
        <w:pStyle w:val="Compact"/>
      </w:pPr>
      <w:r>
        <w:t xml:space="preserve">Alignment with Karachi's industrial needs (textile effluents, water treatment, pharmaceuticals)</w:t>
      </w:r>
    </w:p>
    <w:p>
      <w:pPr>
        <w:numPr>
          <w:ilvl w:val="0"/>
          <w:numId w:val="1001"/>
        </w:numPr>
        <w:pStyle w:val="Compact"/>
      </w:pPr>
      <w:r>
        <w:t xml:space="preserve">Demonstration of local knowledge through university projects and community experience</w:t>
      </w:r>
    </w:p>
    <w:p>
      <w:pPr>
        <w:pStyle w:val="FirstParagraph"/>
      </w:pPr>
      <w:r>
        <w:t xml:space="preserve">Word Count: 84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zahidraza@university.edu.pk" TargetMode="External" /></Relationships>
</file>

<file path=word/_rels/footnotes.xml.rels><?xml version="1.0" encoding="UTF-8"?><Relationships xmlns="http://schemas.openxmlformats.org/package/2006/relationships"><Relationship Type="http://schemas.openxmlformats.org/officeDocument/2006/relationships/hyperlink" Id="rId20" Target="mailto:zahidraza@university.edu.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Karachi, Pakistan</dc:title>
  <dc:creator/>
  <dc:language>en</dc:language>
  <cp:keywords/>
  <dcterms:created xsi:type="dcterms:W3CDTF">2026-07-19T19:53:23Z</dcterms:created>
  <dcterms:modified xsi:type="dcterms:W3CDTF">2026-07-19T19:53:23Z</dcterms:modified>
</cp:coreProperties>
</file>

<file path=docProps/custom.xml><?xml version="1.0" encoding="utf-8"?>
<Properties xmlns="http://schemas.openxmlformats.org/officeDocument/2006/custom-properties" xmlns:vt="http://schemas.openxmlformats.org/officeDocument/2006/docPropsVTypes"/>
</file>